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5921667" w:rsidR="001D0E95" w:rsidRDefault="00490E0C" w:rsidP="00490E0C">
      <w:r>
        <w:rPr>
          <w:noProof/>
        </w:rPr>
        <w:lastRenderedPageBreak/>
        <w:drawing>
          <wp:inline distT="0" distB="0" distL="0" distR="0" wp14:anchorId="307264EE" wp14:editId="5287E421">
            <wp:extent cx="8892540" cy="5001895"/>
            <wp:effectExtent l="0" t="0" r="3810" b="8255"/>
            <wp:docPr id="808135788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135788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6264" w14:textId="17C57117" w:rsidR="001D0E95" w:rsidRDefault="001D0E95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54747042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1F7EE7E7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7777777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DF031D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Realizar login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4C10F6D2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Realizar login”</w:t>
            </w:r>
          </w:p>
          <w:p w14:paraId="67BC4A1E" w14:textId="4712541B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>o sistema exibe a mensagem de erro “O e-mail e/ou a senha estão errados”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6B1B1D47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>e clica no botão “Realizar login”</w:t>
            </w:r>
          </w:p>
          <w:p w14:paraId="76F57EE1" w14:textId="36A089C2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>o sistema exibe a mensagem de erro “Por favor, informe os seus dados para login”.</w:t>
            </w:r>
          </w:p>
        </w:tc>
      </w:tr>
    </w:tbl>
    <w:p w14:paraId="786217A1" w14:textId="77777777" w:rsidR="002063BA" w:rsidRDefault="002063BA" w:rsidP="0003069E">
      <w:pPr>
        <w:pStyle w:val="CorpodeTexto"/>
        <w:rPr>
          <w:color w:val="00B0F0"/>
        </w:rPr>
      </w:pPr>
    </w:p>
    <w:p w14:paraId="027B0A76" w14:textId="77777777" w:rsidR="002C71B5" w:rsidRPr="001572A9" w:rsidRDefault="002C71B5" w:rsidP="0003069E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B4ADE4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 w:rsidR="00CE194D" w:rsidRPr="00CE194D">
              <w:rPr>
                <w:color w:val="FF0000"/>
              </w:rPr>
              <w:t xml:space="preserve">Manter </w:t>
            </w:r>
            <w:r w:rsidR="4BC63193" w:rsidRPr="2C572818">
              <w:rPr>
                <w:color w:val="FF0000"/>
              </w:rPr>
              <w:t>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1CBC1150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03069E">
              <w:t xml:space="preserve">Manter </w:t>
            </w:r>
            <w:r w:rsidR="7A15C907">
              <w:t>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5550C78C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3C254920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B97E6B">
        <w:tc>
          <w:tcPr>
            <w:tcW w:w="1276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77777777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FF1129A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>o cidadão clica no botão “Editar informações”, altera algum campo e clica na opção “Salvar alterações”</w:t>
            </w:r>
          </w:p>
          <w:p w14:paraId="274298D1" w14:textId="7DD3F671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26B82">
              <w:t xml:space="preserve">o sistema </w:t>
            </w:r>
            <w:r w:rsidR="00004338">
              <w:t>valida</w:t>
            </w:r>
            <w:r w:rsidR="00C97AF1">
              <w:t xml:space="preserve"> </w:t>
            </w:r>
            <w:r w:rsidR="00004338">
              <w:t>as alterações</w:t>
            </w:r>
            <w:r w:rsidR="00C97AF1">
              <w:t>, as informações exibidas no perfil são atualizadas</w:t>
            </w:r>
            <w:r w:rsidR="003A29E6">
              <w:t xml:space="preserve"> e </w:t>
            </w:r>
            <w:r w:rsidR="00004338">
              <w:t xml:space="preserve">o usuário </w:t>
            </w:r>
            <w:r w:rsidR="00C97AF1">
              <w:t>é</w:t>
            </w:r>
            <w:r w:rsidR="00004338">
              <w:t xml:space="preserve"> redirecionado à página de perfil</w:t>
            </w:r>
            <w:r w:rsidR="00134629">
              <w:t>.</w:t>
            </w:r>
          </w:p>
        </w:tc>
      </w:tr>
      <w:tr w:rsidR="00B97E6B" w14:paraId="6D62362A" w14:textId="77777777" w:rsidTr="00B97E6B">
        <w:trPr>
          <w:trHeight w:val="300"/>
        </w:trPr>
        <w:tc>
          <w:tcPr>
            <w:tcW w:w="1276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37801264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>o cidadão clica no botão “Editar informações”, não altera os campos e clica na opção “Salvar alterações”</w:t>
            </w:r>
          </w:p>
          <w:p w14:paraId="2FABD048" w14:textId="78FC3040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>o sistema não atualiza as informações e o usuário é redirecionado à página de perfil</w:t>
            </w:r>
            <w:r w:rsidR="00134629">
              <w:t>.</w:t>
            </w:r>
          </w:p>
        </w:tc>
      </w:tr>
      <w:tr w:rsidR="00B97E6B" w14:paraId="45B1A217" w14:textId="77777777" w:rsidTr="00B97E6B">
        <w:trPr>
          <w:trHeight w:val="300"/>
        </w:trPr>
        <w:tc>
          <w:tcPr>
            <w:tcW w:w="1276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1CAD85C2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>o cidadão clica no botão “Sair da conta”</w:t>
            </w:r>
          </w:p>
          <w:p w14:paraId="7AF28A54" w14:textId="1F7C274B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>o usuário 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B97E6B">
        <w:trPr>
          <w:trHeight w:val="300"/>
        </w:trPr>
        <w:tc>
          <w:tcPr>
            <w:tcW w:w="1276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6C1DE18E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45B29305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clica no botão “Excluir conta” e </w:t>
            </w:r>
            <w:r w:rsidR="00E77271">
              <w:t>na opção “Confirmar”</w:t>
            </w:r>
          </w:p>
          <w:p w14:paraId="6714F168" w14:textId="4B33DB98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>sistema exclui a conta e o usuário 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0B8156" w14:textId="77777777" w:rsidR="00EB2158" w:rsidRDefault="00EB2158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6E6DBB0C" w14:textId="77777777" w:rsidR="00EB2158" w:rsidRDefault="00EB2158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“Realizar publicação”, preenche o formulário com as informações solicitadas e aciona o botão “Publicar”</w:t>
            </w:r>
          </w:p>
          <w:p w14:paraId="02ADB067" w14:textId="77777777" w:rsidR="00EB2158" w:rsidRPr="001137C6" w:rsidRDefault="00EB2158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o usuário e exibe na página inicial para que outros usuários visualizem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ECA1FC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F0F1DFC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21FE136E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o cidadão clica no botão “Realizar publicação”, não preenche o formulário com as informações solicitadas e aciona o botão “Publicar”</w:t>
            </w:r>
          </w:p>
          <w:p w14:paraId="2B3C365C" w14:textId="77777777" w:rsidR="00EB2158" w:rsidRPr="001137C6" w:rsidRDefault="00EB2158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EB2158" w:rsidRPr="004F21EF" w14:paraId="00E055D7" w14:textId="77777777">
        <w:tc>
          <w:tcPr>
            <w:tcW w:w="1276" w:type="dxa"/>
          </w:tcPr>
          <w:p w14:paraId="134F103D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2EA22A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7101354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não logado acessa a página inicial</w:t>
            </w:r>
          </w:p>
          <w:p w14:paraId="2EC250D6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Realizar publicação”</w:t>
            </w:r>
          </w:p>
          <w:p w14:paraId="6FA3FAFB" w14:textId="77777777" w:rsidR="00EB2158" w:rsidRPr="004F21EF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77777777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49B8C1C3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0BEE8EF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A97670" w14:textId="77777777" w:rsidR="00D2087B" w:rsidRPr="004F21EF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0632F3DD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login”</w:t>
            </w:r>
          </w:p>
          <w:p w14:paraId="28658265" w14:textId="246E6879" w:rsidR="00D2087B" w:rsidRPr="001137C6" w:rsidRDefault="0018698C" w:rsidP="0018698C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o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423892E4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F67FB3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1D869261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Realizar login”</w:t>
            </w:r>
          </w:p>
          <w:p w14:paraId="301AA839" w14:textId="74FE8849" w:rsidR="00D2087B" w:rsidRDefault="0060487C" w:rsidP="0060487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656A8BE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Realizar login”</w:t>
            </w:r>
          </w:p>
          <w:p w14:paraId="46005A91" w14:textId="755E7003" w:rsidR="00D2087B" w:rsidRDefault="0060487C" w:rsidP="0060487C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419C3438" w14:textId="77777777" w:rsidR="005117D9" w:rsidRDefault="005117D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0F606AE7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C355A6">
              <w:rPr>
                <w:color w:val="FF0000"/>
              </w:rPr>
              <w:t>Man</w:t>
            </w:r>
            <w:r w:rsidR="003B5728">
              <w:rPr>
                <w:color w:val="FF0000"/>
              </w:rPr>
              <w:t xml:space="preserve">ter </w:t>
            </w:r>
            <w:r w:rsidR="00A56213" w:rsidRPr="3E916EAA">
              <w:rPr>
                <w:color w:val="FF0000"/>
              </w:rPr>
              <w:t>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176F85A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670E8A">
              <w:t xml:space="preserve">Manter </w:t>
            </w:r>
            <w:r w:rsidR="00A56213">
              <w:t>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5AA069B8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77777777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77777777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66F57122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746CBD50" w14:textId="6D8DEDCE" w:rsidR="00273C4D" w:rsidRPr="001137C6" w:rsidRDefault="004765F9" w:rsidP="004765F9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02AF2073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4093848" w14:textId="5AC17ECC" w:rsidR="00273C4D" w:rsidRDefault="00163F84" w:rsidP="00163F84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14F3AA43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Sair da conta”</w:t>
            </w:r>
          </w:p>
          <w:p w14:paraId="2C44B7C1" w14:textId="0C7A0A0B" w:rsidR="00273C4D" w:rsidRDefault="00035960" w:rsidP="00035960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907DEC">
              <w:t>a</w:t>
            </w:r>
            <w:r>
              <w:t xml:space="preserve"> 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D945479" w14:textId="389CE4B7" w:rsidR="0010638D" w:rsidRPr="327D2554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654F4985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Excluir conta” e na opção “Confirmar”</w:t>
            </w:r>
          </w:p>
          <w:p w14:paraId="6E798B2F" w14:textId="418CDE11" w:rsidR="0010638D" w:rsidRPr="327D2554" w:rsidRDefault="00907DEC" w:rsidP="00907DE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657E79">
              <w:t xml:space="preserve">o sistema exclui a conta e </w:t>
            </w:r>
            <w:r w:rsidR="000E043D">
              <w:t xml:space="preserve">a ONG </w:t>
            </w:r>
            <w:r w:rsidR="00657E79">
              <w:t>é redirecionad</w:t>
            </w:r>
            <w:r w:rsidR="000E043D">
              <w:t>a</w:t>
            </w:r>
            <w:r w:rsidR="00657E79"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BDCCB3E" w14:textId="77777777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606E0F6B" w14:textId="77777777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a ONG clica no botão “Realizar publicação”, preenche o formulário com as informações solicitadas e aciona o botão “Publicar”</w:t>
            </w:r>
          </w:p>
          <w:p w14:paraId="79526C7C" w14:textId="77777777" w:rsidR="00090B8B" w:rsidRPr="001137C6" w:rsidRDefault="00090B8B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a ONG e exibe na página inicial para que outros usuários visualizem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55163E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1D430A76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“Realizar publicação”, não preenche o formulário com as informações solicitadas e aciona o botão “Publicar”</w:t>
            </w:r>
          </w:p>
          <w:p w14:paraId="2FF524B7" w14:textId="77777777" w:rsidR="00090B8B" w:rsidRPr="001137C6" w:rsidRDefault="00090B8B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287B1F4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2AC28222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a ONG clica no botão “Realizar publicação”</w:t>
            </w:r>
          </w:p>
          <w:p w14:paraId="03071771" w14:textId="77777777" w:rsidR="00090B8B" w:rsidRPr="004F21EF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7E84B708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6EB800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695A8D8" w14:textId="77777777" w:rsidR="00090B8B" w:rsidRPr="450C9718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2B3A60D3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77777777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77777777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D62651" w14:textId="4EB3D650" w:rsidR="00EF4527" w:rsidRDefault="00EF4527" w:rsidP="00EF4527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788E950" w14:textId="2C0400C9" w:rsidR="00EF4527" w:rsidRPr="002063D9" w:rsidRDefault="00EF4527" w:rsidP="00EF4527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login”</w:t>
            </w:r>
          </w:p>
          <w:p w14:paraId="5A0E8664" w14:textId="5C5D2B01" w:rsidR="00957A24" w:rsidRPr="001137C6" w:rsidRDefault="00EF4527" w:rsidP="00EF4527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0FA2D9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E5B0BB" w14:textId="65091008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DB9D10C" w14:textId="583F5242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Realizar login”</w:t>
            </w:r>
          </w:p>
          <w:p w14:paraId="655A93B7" w14:textId="5C95A568" w:rsidR="00957A24" w:rsidRDefault="0059572A" w:rsidP="0059572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9AB7151" w14:textId="6B9BB782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12723AA" w14:textId="17051765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Realizar login”</w:t>
            </w:r>
          </w:p>
          <w:p w14:paraId="604BBB15" w14:textId="0590188A" w:rsidR="00957A24" w:rsidRDefault="00262D09" w:rsidP="00262D09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228F10C2" w14:textId="77777777" w:rsidR="00957A24" w:rsidRDefault="00957A24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0C1BB73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1B47">
              <w:rPr>
                <w:color w:val="FF0000"/>
              </w:rPr>
              <w:t xml:space="preserve">Manter </w:t>
            </w:r>
            <w:r w:rsidR="00632C82" w:rsidRPr="68CFB436">
              <w:rPr>
                <w:color w:val="FF0000"/>
              </w:rPr>
              <w:t>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60D72F69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86763">
              <w:t xml:space="preserve">Manter </w:t>
            </w:r>
            <w:r w:rsidR="001F7520">
              <w:t>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56C81AAB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003463A">
              <w:t>P</w:t>
            </w:r>
            <w:r w:rsidR="000D4C59">
              <w:t>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4053382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</w:t>
            </w:r>
            <w:r w:rsidR="00EF253B">
              <w:t>r</w:t>
            </w:r>
            <w:r>
              <w:t xml:space="preserve">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25862B7C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3B0410">
              <w:t>Manter perfil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1190633F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77777777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1DFFB9EB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7126D39D" w14:textId="52C134D3" w:rsidR="003B0410" w:rsidRPr="001137C6" w:rsidRDefault="00511018" w:rsidP="0051101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o moderador é redirecionado à página de perfil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DF6AC83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7AFCB52" w14:textId="6388C5E2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17E76C" w14:textId="0E883985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78657B6F" w:rsidR="003B0410" w:rsidRDefault="00494607" w:rsidP="00494607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o moderador é redirecionada à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3276EBA" w14:textId="1AE37C6D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ACF7B43" w14:textId="7D54E298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Sair da conta”</w:t>
            </w:r>
          </w:p>
          <w:p w14:paraId="46F36D64" w14:textId="3C1DC1AD" w:rsidR="003B0410" w:rsidRDefault="00235617" w:rsidP="00235617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0D09447C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4F8E3B9" w14:textId="4F4DB3EB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B44F6C9" w14:textId="362384AA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Excluir conta” e na opção “Confirmar”</w:t>
            </w:r>
          </w:p>
          <w:p w14:paraId="75A628C0" w14:textId="0C5A51CA" w:rsidR="0092727E" w:rsidRPr="327D2554" w:rsidRDefault="0092727E" w:rsidP="0092727E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016A1A4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27FDFBA3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77777777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33F49BFC" w14:textId="77777777" w:rsidR="00241154" w:rsidRDefault="00241154" w:rsidP="00BB4EB0">
      <w:pPr>
        <w:pStyle w:val="CorpodeTexto"/>
      </w:pPr>
    </w:p>
    <w:p w14:paraId="7DB81ADF" w14:textId="77777777" w:rsidR="00241154" w:rsidRDefault="00241154" w:rsidP="00BB4EB0">
      <w:pPr>
        <w:pStyle w:val="CorpodeTexto"/>
      </w:pPr>
    </w:p>
    <w:p w14:paraId="62FA5686" w14:textId="77777777" w:rsidR="00241154" w:rsidRDefault="002411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0FB23626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0B1E5690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00EC6F5E">
              <w:t>P</w:t>
            </w:r>
            <w:r w:rsidR="00E16C36">
              <w:t>lataforma confiável e segura</w:t>
            </w:r>
            <w:r w:rsidR="007A40D1">
              <w:t>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0E75B6A3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6D1B69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68C055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80FA138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74F5C4A9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36B157B7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4BE0FC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45DE4D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37B6424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A2046A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83DB3C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2244151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2814B3" w14:paraId="2B3CE7AA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7AAB2A87" w:rsidR="00355299" w:rsidRDefault="00BB433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8B6798" wp14:editId="6038B8CD">
                  <wp:extent cx="5478780" cy="4160330"/>
                  <wp:effectExtent l="0" t="0" r="7620" b="0"/>
                  <wp:docPr id="1311520842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520842" name="Imagem 8" descr="Diagrama, Esquemático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8012" cy="419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13141C50" w:rsidR="00355299" w:rsidRDefault="0035442C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8ED32D" wp14:editId="31C3367C">
                  <wp:extent cx="5945970" cy="4183380"/>
                  <wp:effectExtent l="0" t="0" r="0" b="7620"/>
                  <wp:docPr id="122589151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891517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475" cy="419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053C4060" w:rsidR="002814B3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37E5599" wp14:editId="494D904B">
                  <wp:extent cx="3177349" cy="3840169"/>
                  <wp:effectExtent l="0" t="0" r="4445" b="8255"/>
                  <wp:docPr id="307817277" name="Imagem 8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817277" name="Imagem 8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470" cy="385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A50320" w14:textId="38AE5595" w:rsidR="00DA5FA5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160B39" wp14:editId="754E4B64">
                  <wp:extent cx="3169920" cy="3494219"/>
                  <wp:effectExtent l="0" t="0" r="0" b="0"/>
                  <wp:docPr id="2096754034" name="Imagem 9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754034" name="Imagem 9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087" cy="3501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A35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4C6ABA93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385C76A2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B71F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A44904D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22F580D2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3AE"/>
    <w:rsid w:val="000868D8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219D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BA7"/>
    <w:rsid w:val="00151F61"/>
    <w:rsid w:val="00152BD4"/>
    <w:rsid w:val="001530A8"/>
    <w:rsid w:val="00153B3F"/>
    <w:rsid w:val="0015430F"/>
    <w:rsid w:val="001572A9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203B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6AE6"/>
    <w:rsid w:val="00307444"/>
    <w:rsid w:val="003132E6"/>
    <w:rsid w:val="00313325"/>
    <w:rsid w:val="00313BBE"/>
    <w:rsid w:val="00313FD7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354D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42C"/>
    <w:rsid w:val="003547E6"/>
    <w:rsid w:val="00355299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C18FB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E0C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8A6"/>
    <w:rsid w:val="004A4ADF"/>
    <w:rsid w:val="004A5025"/>
    <w:rsid w:val="004A583C"/>
    <w:rsid w:val="004A5C83"/>
    <w:rsid w:val="004A60D9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4B15"/>
    <w:rsid w:val="004C4E95"/>
    <w:rsid w:val="004C6086"/>
    <w:rsid w:val="004C68B2"/>
    <w:rsid w:val="004C6AB9"/>
    <w:rsid w:val="004C7304"/>
    <w:rsid w:val="004D1CB4"/>
    <w:rsid w:val="004D27BC"/>
    <w:rsid w:val="004D27F3"/>
    <w:rsid w:val="004D29C8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A92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39D0"/>
    <w:rsid w:val="00644146"/>
    <w:rsid w:val="00644CBD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B6C4E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B28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1B96"/>
    <w:rsid w:val="00762B52"/>
    <w:rsid w:val="00762F8A"/>
    <w:rsid w:val="007643FA"/>
    <w:rsid w:val="0076495D"/>
    <w:rsid w:val="00764BE0"/>
    <w:rsid w:val="00767A73"/>
    <w:rsid w:val="00770EA1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0D1"/>
    <w:rsid w:val="007A411F"/>
    <w:rsid w:val="007A6416"/>
    <w:rsid w:val="007A747A"/>
    <w:rsid w:val="007A7A0B"/>
    <w:rsid w:val="007B34A0"/>
    <w:rsid w:val="007B50CA"/>
    <w:rsid w:val="007B520E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682E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41F8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33D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5A9E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41BA"/>
    <w:rsid w:val="00964745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1FA0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1C70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77B06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1B47"/>
    <w:rsid w:val="00B440B1"/>
    <w:rsid w:val="00B44433"/>
    <w:rsid w:val="00B44D42"/>
    <w:rsid w:val="00B4558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168"/>
    <w:rsid w:val="00B767CF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C7F"/>
    <w:rsid w:val="00B91F10"/>
    <w:rsid w:val="00B921C4"/>
    <w:rsid w:val="00B92A4B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18"/>
    <w:rsid w:val="00BD41AA"/>
    <w:rsid w:val="00BD49BF"/>
    <w:rsid w:val="00BD5118"/>
    <w:rsid w:val="00BD596C"/>
    <w:rsid w:val="00BD5F7C"/>
    <w:rsid w:val="00BD7AE3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0A7D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AF1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3DE"/>
    <w:rsid w:val="00D9383C"/>
    <w:rsid w:val="00D93859"/>
    <w:rsid w:val="00D93E3F"/>
    <w:rsid w:val="00D9428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55E7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D72"/>
    <w:rsid w:val="00F703EB"/>
    <w:rsid w:val="00F7469A"/>
    <w:rsid w:val="00F7487C"/>
    <w:rsid w:val="00F75333"/>
    <w:rsid w:val="00F7541B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26</Pages>
  <Words>4674</Words>
  <Characters>25244</Characters>
  <Application>Microsoft Office Word</Application>
  <DocSecurity>0</DocSecurity>
  <Lines>210</Lines>
  <Paragraphs>59</Paragraphs>
  <ScaleCrop>false</ScaleCrop>
  <Company/>
  <LinksUpToDate>false</LinksUpToDate>
  <CharactersWithSpaces>29859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863</cp:revision>
  <cp:lastPrinted>2025-02-28T19:43:00Z</cp:lastPrinted>
  <dcterms:created xsi:type="dcterms:W3CDTF">2024-02-15T23:12:00Z</dcterms:created>
  <dcterms:modified xsi:type="dcterms:W3CDTF">2025-04-16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